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BD128" w14:textId="1A90241B" w:rsidR="00296B40" w:rsidRDefault="00565ACB">
      <w:r>
        <w:t>Hello world</w:t>
      </w:r>
    </w:p>
    <w:sectPr w:rsidR="00296B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QyMjezMDAyNzJX0lEKTi0uzszPAykwrAUAneC1/SwAAAA="/>
  </w:docVars>
  <w:rsids>
    <w:rsidRoot w:val="00537137"/>
    <w:rsid w:val="00296B40"/>
    <w:rsid w:val="00537137"/>
    <w:rsid w:val="00565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52C64"/>
  <w15:chartTrackingRefBased/>
  <w15:docId w15:val="{4AE02538-AF4C-4AF7-B45A-AAAAB1480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9</Characters>
  <Application>Microsoft Office Word</Application>
  <DocSecurity>0</DocSecurity>
  <Lines>3</Lines>
  <Paragraphs>2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Faisal</dc:creator>
  <cp:keywords/>
  <dc:description/>
  <cp:lastModifiedBy>Sajid Faisal</cp:lastModifiedBy>
  <cp:revision>2</cp:revision>
  <dcterms:created xsi:type="dcterms:W3CDTF">2023-01-05T14:07:00Z</dcterms:created>
  <dcterms:modified xsi:type="dcterms:W3CDTF">2023-01-05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26a7b514e76c6084fde50ee8a2b77c206c47ba8407e1d24ed1461daa4fc2ea</vt:lpwstr>
  </property>
</Properties>
</file>